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0D1B" w:rsidRDefault="008A10A5">
      <w:pPr>
        <w:pStyle w:val="Heading2"/>
      </w:pPr>
      <w:r>
        <w:t>--- title: Text collection (0.2.2a)</w:t>
      </w:r>
    </w:p>
    <w:p w:rsidR="008A10A5" w:rsidRDefault="008A10A5">
      <w:proofErr w:type="gramStart"/>
      <w:r>
        <w:t>:::</w:t>
      </w:r>
      <w:proofErr w:type="gramEnd"/>
      <w:r>
        <w:t xml:space="preserve">caution Upgrade </w:t>
      </w:r>
    </w:p>
    <w:p w:rsidR="008A10A5" w:rsidRDefault="008A10A5">
      <w:r>
        <w:t>In Paratext 9.3 there are two ways to open a text collection</w:t>
      </w:r>
      <w:proofErr w:type="gramStart"/>
      <w:r>
        <w:t>. :</w:t>
      </w:r>
      <w:proofErr w:type="gramEnd"/>
      <w:r>
        <w:t xml:space="preserve">:: </w:t>
      </w:r>
    </w:p>
    <w:p w:rsidR="004A0D1B" w:rsidRDefault="008A10A5">
      <w:r>
        <w:t xml:space="preserve">A Text Collection allows us to display several resources in one window. Unlike a tabbed window, a text collection shows us one verse </w:t>
      </w:r>
      <w:r>
        <w:t>at a time from each resource.</w:t>
      </w:r>
    </w:p>
    <w:p w:rsidR="004A0D1B" w:rsidRDefault="008A10A5">
      <w:pPr>
        <w:pStyle w:val="Heading3"/>
      </w:pPr>
      <w:bookmarkStart w:id="0" w:name="create-a-text-collection"/>
      <w:bookmarkEnd w:id="0"/>
      <w:r>
        <w:t>Create a text collection</w:t>
      </w:r>
    </w:p>
    <w:p w:rsidR="004A0D1B" w:rsidRDefault="008A10A5">
      <w:r>
        <w:t>~~- Close any resources that are already open~~</w:t>
      </w:r>
    </w:p>
    <w:p w:rsidR="004A0D1B" w:rsidRDefault="008A10A5">
      <w:pPr>
        <w:pStyle w:val="ListParagraph"/>
        <w:numPr>
          <w:ilvl w:val="0"/>
          <w:numId w:val="4"/>
        </w:numPr>
      </w:pPr>
      <w:r>
        <w:t xml:space="preserve">Click the </w:t>
      </w:r>
      <w:r>
        <w:rPr>
          <w:b/>
          <w:bCs/>
        </w:rPr>
        <w:t>Open</w:t>
      </w:r>
      <w:r>
        <w:t xml:space="preserve"> button on the toolbar.</w:t>
      </w:r>
    </w:p>
    <w:p w:rsidR="004A0D1B" w:rsidRDefault="008A10A5">
      <w:pPr>
        <w:pStyle w:val="ListParagraph"/>
        <w:numPr>
          <w:ilvl w:val="0"/>
          <w:numId w:val="4"/>
        </w:numPr>
      </w:pPr>
      <w:r>
        <w:t>Hold the CTRL key down while clicking to select several files.</w:t>
      </w:r>
    </w:p>
    <w:p w:rsidR="004A0D1B" w:rsidRDefault="008A10A5">
      <w:pPr>
        <w:pStyle w:val="ListParagraph"/>
        <w:numPr>
          <w:ilvl w:val="0"/>
          <w:numId w:val="4"/>
        </w:numPr>
      </w:pPr>
      <w:r>
        <w:t xml:space="preserve">In the </w:t>
      </w:r>
      <w:r>
        <w:rPr>
          <w:b/>
          <w:bCs/>
        </w:rPr>
        <w:t xml:space="preserve">Open </w:t>
      </w:r>
      <w:proofErr w:type="gramStart"/>
      <w:r>
        <w:rPr>
          <w:b/>
          <w:bCs/>
        </w:rPr>
        <w:t>As</w:t>
      </w:r>
      <w:proofErr w:type="gramEnd"/>
      <w:r>
        <w:t xml:space="preserve"> dropdown, select </w:t>
      </w:r>
      <w:r>
        <w:rPr>
          <w:b/>
          <w:bCs/>
        </w:rPr>
        <w:t>Text Collection pane</w:t>
      </w:r>
      <w:r>
        <w:rPr>
          <w:b/>
          <w:bCs/>
        </w:rPr>
        <w:t>l</w:t>
      </w:r>
      <w:r>
        <w:t>.</w:t>
      </w:r>
    </w:p>
    <w:p w:rsidR="004A0D1B" w:rsidRDefault="008A10A5">
      <w:pPr>
        <w:numPr>
          <w:ilvl w:val="0"/>
          <w:numId w:val="3"/>
        </w:numPr>
      </w:pPr>
      <w:r>
        <w:rPr>
          <w:noProof/>
        </w:rPr>
        <w:drawing>
          <wp:inline distT="0" distB="0" distL="0" distR="0">
            <wp:extent cx="2686050" cy="1314450"/>
            <wp:effectExtent l="0" t="0" r="0" b="0"/>
            <wp:docPr id="1" name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../../media/5aed52b12eeb9fb51d7cc2f259a4c06f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0D1B" w:rsidRDefault="008A10A5">
      <w:pPr>
        <w:pStyle w:val="ListParagraph"/>
        <w:numPr>
          <w:ilvl w:val="0"/>
          <w:numId w:val="4"/>
        </w:numPr>
      </w:pPr>
      <w:r>
        <w:t xml:space="preserve">Click </w:t>
      </w:r>
      <w:r>
        <w:rPr>
          <w:b/>
          <w:bCs/>
        </w:rPr>
        <w:t>OK</w:t>
      </w:r>
      <w:r>
        <w:t>.</w:t>
      </w:r>
    </w:p>
    <w:p w:rsidR="004A0D1B" w:rsidRDefault="008A10A5">
      <w:pPr>
        <w:pStyle w:val="ListParagraph"/>
        <w:numPr>
          <w:ilvl w:val="1"/>
          <w:numId w:val="4"/>
        </w:numPr>
      </w:pPr>
      <w:r>
        <w:rPr>
          <w:i/>
          <w:iCs/>
        </w:rPr>
        <w:t>Paratext opens the selected resources in a new window, and displays the current verse</w:t>
      </w:r>
      <w:r>
        <w:t>.</w:t>
      </w:r>
    </w:p>
    <w:p w:rsidR="004A0D1B" w:rsidRDefault="008A10A5">
      <w:pPr>
        <w:pStyle w:val="Heading3"/>
      </w:pPr>
      <w:bookmarkStart w:id="1" w:name="text-collection--see-more-context"/>
      <w:bookmarkEnd w:id="1"/>
      <w:r>
        <w:t>Text collection – see more context</w:t>
      </w:r>
    </w:p>
    <w:p w:rsidR="004A0D1B" w:rsidRDefault="008A10A5">
      <w:pPr>
        <w:pStyle w:val="ListParagraph"/>
        <w:numPr>
          <w:ilvl w:val="0"/>
          <w:numId w:val="5"/>
        </w:numPr>
      </w:pPr>
      <w:r>
        <w:t>Click blue hyperlink of a resource name OR</w:t>
      </w:r>
    </w:p>
    <w:p w:rsidR="004A0D1B" w:rsidRDefault="008A10A5">
      <w:pPr>
        <w:pStyle w:val="ListParagraph"/>
        <w:numPr>
          <w:ilvl w:val="0"/>
          <w:numId w:val="5"/>
        </w:numPr>
      </w:pPr>
      <w:r>
        <w:t xml:space="preserve">Click Tab menu, under </w:t>
      </w:r>
      <w:r>
        <w:rPr>
          <w:b/>
          <w:bCs/>
        </w:rPr>
        <w:t>View</w:t>
      </w:r>
      <w:r>
        <w:t xml:space="preserve"> &gt; </w:t>
      </w:r>
      <w:r>
        <w:rPr>
          <w:b/>
          <w:bCs/>
        </w:rPr>
        <w:t>Two panes</w:t>
      </w:r>
    </w:p>
    <w:p w:rsidR="004A0D1B" w:rsidRDefault="008A10A5">
      <w:pPr>
        <w:pStyle w:val="Heading3"/>
      </w:pPr>
      <w:bookmarkStart w:id="2" w:name="text-collection--close-right-hand-pane"/>
      <w:bookmarkEnd w:id="2"/>
      <w:r>
        <w:t>Text collection – close right hand pa</w:t>
      </w:r>
      <w:r>
        <w:t>ne</w:t>
      </w:r>
    </w:p>
    <w:p w:rsidR="004A0D1B" w:rsidRDefault="008A10A5">
      <w:pPr>
        <w:pStyle w:val="ListParagraph"/>
        <w:numPr>
          <w:ilvl w:val="0"/>
          <w:numId w:val="6"/>
        </w:numPr>
      </w:pPr>
      <w:r>
        <w:t xml:space="preserve">Click the little </w:t>
      </w:r>
      <w:r>
        <w:rPr>
          <w:b/>
          <w:bCs/>
        </w:rPr>
        <w:t>X</w:t>
      </w:r>
      <w:r>
        <w:t xml:space="preserve"> within the right hand pane.</w:t>
      </w:r>
    </w:p>
    <w:p w:rsidR="004A0D1B" w:rsidRDefault="008A10A5">
      <w:pPr>
        <w:pStyle w:val="ListParagraph"/>
        <w:numPr>
          <w:ilvl w:val="0"/>
          <w:numId w:val="6"/>
        </w:numPr>
      </w:pPr>
      <w:r>
        <w:t>OR Click the menu button on the title bar, under View, click Two Panes</w:t>
      </w:r>
    </w:p>
    <w:p w:rsidR="004A0D1B" w:rsidRDefault="008A10A5">
      <w:pPr>
        <w:pStyle w:val="Heading3"/>
      </w:pPr>
      <w:bookmarkStart w:id="3" w:name="modify-text-collection"/>
      <w:bookmarkEnd w:id="3"/>
      <w:r>
        <w:t>Modify text collection</w:t>
      </w:r>
    </w:p>
    <w:p w:rsidR="004A0D1B" w:rsidRDefault="008A10A5">
      <w:r>
        <w:lastRenderedPageBreak/>
        <w:t>You can modify the text collection by change the order of resources, removing a resource or adding a resource.</w:t>
      </w:r>
    </w:p>
    <w:p w:rsidR="004A0D1B" w:rsidRDefault="008A10A5">
      <w:r>
        <w:rPr>
          <w:b/>
          <w:bCs/>
        </w:rPr>
        <w:t>C</w:t>
      </w:r>
      <w:r>
        <w:rPr>
          <w:b/>
          <w:bCs/>
        </w:rPr>
        <w:t>hange order of resources</w:t>
      </w:r>
    </w:p>
    <w:p w:rsidR="004A0D1B" w:rsidRDefault="008A10A5">
      <w:pPr>
        <w:pStyle w:val="ListParagraph"/>
        <w:numPr>
          <w:ilvl w:val="0"/>
          <w:numId w:val="7"/>
        </w:numPr>
      </w:pPr>
      <w:r>
        <w:t>Right click on one and select Move up or Move down.</w:t>
      </w:r>
    </w:p>
    <w:p w:rsidR="004A0D1B" w:rsidRDefault="008A10A5">
      <w:r>
        <w:rPr>
          <w:b/>
          <w:bCs/>
        </w:rPr>
        <w:t>Remove a resource from the text collection.</w:t>
      </w:r>
    </w:p>
    <w:p w:rsidR="004A0D1B" w:rsidRDefault="008A10A5">
      <w:pPr>
        <w:pStyle w:val="ListParagraph"/>
        <w:numPr>
          <w:ilvl w:val="0"/>
          <w:numId w:val="8"/>
        </w:numPr>
      </w:pPr>
      <w:r>
        <w:t xml:space="preserve">If we want to remove this resource, right click and select </w:t>
      </w:r>
      <w:r>
        <w:rPr>
          <w:b/>
          <w:bCs/>
        </w:rPr>
        <w:t>Close</w:t>
      </w:r>
      <w:r>
        <w:t>.</w:t>
      </w:r>
    </w:p>
    <w:p w:rsidR="004A0D1B" w:rsidRDefault="008A10A5">
      <w:bookmarkStart w:id="4" w:name="-"/>
      <w:bookmarkStart w:id="5" w:name="_GoBack"/>
      <w:bookmarkEnd w:id="4"/>
      <w:bookmarkEnd w:id="5"/>
      <w:r>
        <w:rPr>
          <w:b/>
          <w:bCs/>
        </w:rPr>
        <w:t>Add resources</w:t>
      </w:r>
    </w:p>
    <w:p w:rsidR="004A0D1B" w:rsidRDefault="008A10A5">
      <w:pPr>
        <w:pStyle w:val="ListParagraph"/>
        <w:numPr>
          <w:ilvl w:val="0"/>
          <w:numId w:val="9"/>
        </w:numPr>
      </w:pPr>
      <w:r>
        <w:t>Open the menu for this window panel.</w:t>
      </w:r>
    </w:p>
    <w:p w:rsidR="004A0D1B" w:rsidRDefault="008A10A5">
      <w:pPr>
        <w:pStyle w:val="ListParagraph"/>
        <w:numPr>
          <w:ilvl w:val="0"/>
          <w:numId w:val="9"/>
        </w:numPr>
      </w:pPr>
      <w:r>
        <w:t>Click “</w:t>
      </w:r>
      <w:r>
        <w:rPr>
          <w:b/>
          <w:bCs/>
        </w:rPr>
        <w:t xml:space="preserve">Modify </w:t>
      </w:r>
      <w:r>
        <w:rPr>
          <w:b/>
          <w:bCs/>
        </w:rPr>
        <w:t>Text collection</w:t>
      </w:r>
      <w:r>
        <w:t>”.</w:t>
      </w:r>
    </w:p>
    <w:p w:rsidR="004A0D1B" w:rsidRDefault="008A10A5">
      <w:pPr>
        <w:pStyle w:val="ListParagraph"/>
        <w:numPr>
          <w:ilvl w:val="1"/>
          <w:numId w:val="9"/>
        </w:numPr>
      </w:pPr>
      <w:r>
        <w:rPr>
          <w:i/>
          <w:iCs/>
        </w:rPr>
        <w:t>The “Select Texts” dialog box opens</w:t>
      </w:r>
      <w:r>
        <w:t>.</w:t>
      </w:r>
    </w:p>
    <w:p w:rsidR="004A0D1B" w:rsidRDefault="008A10A5">
      <w:pPr>
        <w:pStyle w:val="Quote"/>
      </w:pPr>
      <w:r>
        <w:t>List of the left is all available projects and resources.</w:t>
      </w:r>
      <w:r>
        <w:br/>
        <w:t>List on the right is what is currently shown in the text collection window.</w:t>
      </w:r>
    </w:p>
    <w:p w:rsidR="004A0D1B" w:rsidRDefault="008A10A5">
      <w:pPr>
        <w:pStyle w:val="ListParagraph"/>
        <w:numPr>
          <w:ilvl w:val="0"/>
          <w:numId w:val="10"/>
        </w:numPr>
      </w:pPr>
      <w:r>
        <w:t xml:space="preserve">Click </w:t>
      </w:r>
      <w:r>
        <w:rPr>
          <w:b/>
          <w:bCs/>
        </w:rPr>
        <w:t>left</w:t>
      </w:r>
      <w:r>
        <w:t xml:space="preserve"> or </w:t>
      </w:r>
      <w:r>
        <w:rPr>
          <w:b/>
          <w:bCs/>
        </w:rPr>
        <w:t>right</w:t>
      </w:r>
      <w:r>
        <w:t xml:space="preserve"> arrows to add or remove resources</w:t>
      </w:r>
    </w:p>
    <w:p w:rsidR="004A0D1B" w:rsidRDefault="008A10A5">
      <w:pPr>
        <w:pStyle w:val="ListParagraph"/>
        <w:numPr>
          <w:ilvl w:val="0"/>
          <w:numId w:val="10"/>
        </w:numPr>
      </w:pPr>
      <w:r>
        <w:t xml:space="preserve">Click </w:t>
      </w:r>
      <w:r>
        <w:rPr>
          <w:b/>
          <w:bCs/>
        </w:rPr>
        <w:t>up</w:t>
      </w:r>
      <w:r>
        <w:t xml:space="preserve"> or </w:t>
      </w:r>
      <w:r>
        <w:rPr>
          <w:b/>
          <w:bCs/>
        </w:rPr>
        <w:t>d</w:t>
      </w:r>
      <w:r>
        <w:rPr>
          <w:b/>
          <w:bCs/>
        </w:rPr>
        <w:t>own</w:t>
      </w:r>
      <w:r>
        <w:t xml:space="preserve"> arrow to reorder resources</w:t>
      </w:r>
    </w:p>
    <w:p w:rsidR="004A0D1B" w:rsidRDefault="008A10A5">
      <w:pPr>
        <w:pStyle w:val="ListParagraph"/>
        <w:numPr>
          <w:ilvl w:val="0"/>
          <w:numId w:val="10"/>
        </w:numPr>
      </w:pPr>
      <w:r>
        <w:t xml:space="preserve">Click </w:t>
      </w:r>
      <w:r>
        <w:rPr>
          <w:b/>
          <w:bCs/>
        </w:rPr>
        <w:t>OK</w:t>
      </w:r>
      <w:r>
        <w:t xml:space="preserve"> to make changes occur in the text collection window.</w:t>
      </w:r>
    </w:p>
    <w:sectPr w:rsidR="004A0D1B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0F47F5"/>
    <w:multiLevelType w:val="multilevel"/>
    <w:tmpl w:val="86C6F52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29E43DD6"/>
    <w:multiLevelType w:val="multilevel"/>
    <w:tmpl w:val="E334F33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2AB76C57"/>
    <w:multiLevelType w:val="multilevel"/>
    <w:tmpl w:val="33CA547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2C7374FD"/>
    <w:multiLevelType w:val="multilevel"/>
    <w:tmpl w:val="9A4E3AA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2C9465B7"/>
    <w:multiLevelType w:val="multilevel"/>
    <w:tmpl w:val="D3CE3D2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3AE3654E"/>
    <w:multiLevelType w:val="multilevel"/>
    <w:tmpl w:val="88B616CE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6" w15:restartNumberingAfterBreak="0">
    <w:nsid w:val="587E30CB"/>
    <w:multiLevelType w:val="multilevel"/>
    <w:tmpl w:val="1136942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7" w15:restartNumberingAfterBreak="0">
    <w:nsid w:val="71BA4AA5"/>
    <w:multiLevelType w:val="multilevel"/>
    <w:tmpl w:val="DFB24018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8" w15:restartNumberingAfterBreak="0">
    <w:nsid w:val="73171078"/>
    <w:multiLevelType w:val="multilevel"/>
    <w:tmpl w:val="04FEFA1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9" w15:restartNumberingAfterBreak="0">
    <w:nsid w:val="76AC03A8"/>
    <w:multiLevelType w:val="multilevel"/>
    <w:tmpl w:val="09D22F2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5"/>
  </w:num>
  <w:num w:numId="2">
    <w:abstractNumId w:val="2"/>
  </w:num>
  <w:num w:numId="3">
    <w:abstractNumId w:val="7"/>
  </w:num>
  <w:num w:numId="4">
    <w:abstractNumId w:val="4"/>
  </w:num>
  <w:num w:numId="5">
    <w:abstractNumId w:val="3"/>
  </w:num>
  <w:num w:numId="6">
    <w:abstractNumId w:val="0"/>
  </w:num>
  <w:num w:numId="7">
    <w:abstractNumId w:val="6"/>
  </w:num>
  <w:num w:numId="8">
    <w:abstractNumId w:val="9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tDSzNDU3MDA0MDZW0lEKTi0uzszPAykwrAUAlG67NywAAAA="/>
  </w:docVars>
  <w:rsids>
    <w:rsidRoot w:val="004A0D1B"/>
    <w:rsid w:val="004A0D1B"/>
    <w:rsid w:val="008A1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14102E"/>
  <w15:docId w15:val="{6E48EEEF-D463-44AF-AE3E-1AF9BC5B5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2</Words>
  <Characters>1383</Characters>
  <Application>Microsoft Office Word</Application>
  <DocSecurity>0</DocSecurity>
  <Lines>11</Lines>
  <Paragraphs>3</Paragraphs>
  <ScaleCrop>false</ScaleCrop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05:00Z</dcterms:created>
  <dcterms:modified xsi:type="dcterms:W3CDTF">2022-10-17T17:05:00Z</dcterms:modified>
</cp:coreProperties>
</file>